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78412" w14:textId="77777777" w:rsidR="00190DEC" w:rsidRDefault="00190DEC" w:rsidP="00190DEC">
      <w:pPr>
        <w:ind w:left="0"/>
      </w:pPr>
      <w:r>
        <w:t>// Credits to elmegatrader's Mega crypto bot strategy script</w:t>
      </w:r>
    </w:p>
    <w:p w14:paraId="6902810D" w14:textId="77777777" w:rsidR="00190DEC" w:rsidRDefault="00190DEC" w:rsidP="00190DEC">
      <w:pPr>
        <w:ind w:left="0"/>
      </w:pPr>
    </w:p>
    <w:p w14:paraId="201DB9C0" w14:textId="77777777" w:rsidR="00190DEC" w:rsidRDefault="00190DEC" w:rsidP="00190DEC">
      <w:pPr>
        <w:ind w:left="0"/>
      </w:pPr>
      <w:r>
        <w:t>//@version=2</w:t>
      </w:r>
    </w:p>
    <w:p w14:paraId="2F6BAF0D" w14:textId="77777777" w:rsidR="00190DEC" w:rsidRDefault="00190DEC" w:rsidP="00190DEC">
      <w:pPr>
        <w:ind w:left="0"/>
      </w:pPr>
      <w:r>
        <w:t>strategy(title='Passive Income', overlay=true, pyramiding=0, initial_capital=10000, currency=currency.USD)</w:t>
      </w:r>
    </w:p>
    <w:p w14:paraId="51275752" w14:textId="77777777" w:rsidR="00190DEC" w:rsidRDefault="00190DEC" w:rsidP="00190DEC">
      <w:pPr>
        <w:ind w:left="0"/>
      </w:pPr>
    </w:p>
    <w:p w14:paraId="6D4DB735" w14:textId="77777777" w:rsidR="00190DEC" w:rsidRDefault="00190DEC" w:rsidP="00190DEC">
      <w:pPr>
        <w:ind w:left="0"/>
      </w:pPr>
      <w:r>
        <w:t>//Candle body resistance Channel-----------------------------//</w:t>
      </w:r>
    </w:p>
    <w:p w14:paraId="597A64F6" w14:textId="77777777" w:rsidR="00190DEC" w:rsidRDefault="00190DEC" w:rsidP="00190DEC">
      <w:pPr>
        <w:ind w:left="0"/>
      </w:pPr>
      <w:r>
        <w:t>len = 34</w:t>
      </w:r>
    </w:p>
    <w:p w14:paraId="4780232F" w14:textId="77777777" w:rsidR="00190DEC" w:rsidRDefault="00190DEC" w:rsidP="00190DEC">
      <w:pPr>
        <w:ind w:left="0"/>
      </w:pPr>
      <w:r>
        <w:t>src = input(close, title="Candle body resistance Channel")</w:t>
      </w:r>
    </w:p>
    <w:p w14:paraId="19D2988B" w14:textId="77777777" w:rsidR="00190DEC" w:rsidRDefault="00190DEC" w:rsidP="00190DEC">
      <w:pPr>
        <w:ind w:left="0"/>
      </w:pPr>
      <w:r>
        <w:t>out = sma(src, len)</w:t>
      </w:r>
    </w:p>
    <w:p w14:paraId="3F32D780" w14:textId="77777777" w:rsidR="00190DEC" w:rsidRDefault="00190DEC" w:rsidP="00190DEC">
      <w:pPr>
        <w:ind w:left="0"/>
      </w:pPr>
      <w:r>
        <w:t>last8h = highest(close, 13)</w:t>
      </w:r>
    </w:p>
    <w:p w14:paraId="1C821C86" w14:textId="77777777" w:rsidR="00190DEC" w:rsidRDefault="00190DEC" w:rsidP="00190DEC">
      <w:pPr>
        <w:ind w:left="0"/>
      </w:pPr>
      <w:r>
        <w:t>lastl8 = lowest(close, 13)</w:t>
      </w:r>
    </w:p>
    <w:p w14:paraId="468CFE0C" w14:textId="77777777" w:rsidR="00190DEC" w:rsidRDefault="00190DEC" w:rsidP="00190DEC">
      <w:pPr>
        <w:ind w:left="0"/>
      </w:pPr>
      <w:r>
        <w:t>bearish = cross(close,out) == 1 and falling(close, 1)</w:t>
      </w:r>
    </w:p>
    <w:p w14:paraId="29FAE322" w14:textId="77777777" w:rsidR="00190DEC" w:rsidRDefault="00190DEC" w:rsidP="00190DEC">
      <w:pPr>
        <w:ind w:left="0"/>
      </w:pPr>
      <w:r>
        <w:t>bullish = cross(close,out) == 1 and rising(close, 1)</w:t>
      </w:r>
    </w:p>
    <w:p w14:paraId="18E861DA" w14:textId="77777777" w:rsidR="00190DEC" w:rsidRDefault="00190DEC" w:rsidP="00190DEC">
      <w:pPr>
        <w:ind w:left="0"/>
      </w:pPr>
      <w:r>
        <w:t>channel2=input(false, title="Bar Channel On/Off")</w:t>
      </w:r>
    </w:p>
    <w:p w14:paraId="25FE9B26" w14:textId="77777777" w:rsidR="00190DEC" w:rsidRDefault="00190DEC" w:rsidP="00190DEC">
      <w:pPr>
        <w:ind w:left="0"/>
      </w:pPr>
      <w:r>
        <w:t>ul2=plot(channel2?last8h:last8h==nz(last8h[1])?last8h:na, color=black, linewidth=1, style=linebr, title="Candle body resistance level top", offset=0)</w:t>
      </w:r>
    </w:p>
    <w:p w14:paraId="3392C810" w14:textId="77777777" w:rsidR="00190DEC" w:rsidRDefault="00190DEC" w:rsidP="00190DEC">
      <w:pPr>
        <w:ind w:left="0"/>
      </w:pPr>
      <w:r>
        <w:t>ll2=plot(channel2?lastl8:lastl8==nz(lastl8[1])?lastl8:na, color=black, linewidth=1, style=linebr, title="Candle body resistance level bottom", offset=0)</w:t>
      </w:r>
    </w:p>
    <w:p w14:paraId="2111DDB0" w14:textId="77777777" w:rsidR="00190DEC" w:rsidRDefault="00190DEC" w:rsidP="00190DEC">
      <w:pPr>
        <w:ind w:left="0"/>
      </w:pPr>
      <w:r>
        <w:t>//fill(ul2, ll2, color=black, transp=95, title="Candle body resistance Channel")</w:t>
      </w:r>
    </w:p>
    <w:p w14:paraId="4572748A" w14:textId="77777777" w:rsidR="00190DEC" w:rsidRDefault="00190DEC" w:rsidP="00190DEC">
      <w:pPr>
        <w:ind w:left="0"/>
      </w:pPr>
    </w:p>
    <w:p w14:paraId="52EDB689" w14:textId="77777777" w:rsidR="00190DEC" w:rsidRDefault="00190DEC" w:rsidP="00190DEC">
      <w:pPr>
        <w:ind w:left="0"/>
      </w:pPr>
      <w:r>
        <w:t xml:space="preserve">//-----------------Support and Resistance </w:t>
      </w:r>
    </w:p>
    <w:p w14:paraId="04808EE6" w14:textId="77777777" w:rsidR="00190DEC" w:rsidRDefault="00190DEC" w:rsidP="00190DEC">
      <w:pPr>
        <w:ind w:left="0"/>
      </w:pPr>
      <w:r>
        <w:t xml:space="preserve">RST = input(title='Support / Resistance length:', type=integer, defval=10) </w:t>
      </w:r>
    </w:p>
    <w:p w14:paraId="52F6BAF6" w14:textId="77777777" w:rsidR="00190DEC" w:rsidRDefault="00190DEC" w:rsidP="00190DEC">
      <w:pPr>
        <w:ind w:left="0"/>
      </w:pPr>
      <w:r>
        <w:t>RSTT = valuewhen(high &gt;= highest(high, RST), high, 0)</w:t>
      </w:r>
    </w:p>
    <w:p w14:paraId="5E6F4C0D" w14:textId="77777777" w:rsidR="00190DEC" w:rsidRDefault="00190DEC" w:rsidP="00190DEC">
      <w:pPr>
        <w:ind w:left="0"/>
      </w:pPr>
      <w:r>
        <w:t>RSTB = valuewhen(low &lt;= lowest(low, RST), low, 0)</w:t>
      </w:r>
    </w:p>
    <w:p w14:paraId="6EC58302" w14:textId="77777777" w:rsidR="00190DEC" w:rsidRDefault="00190DEC" w:rsidP="00190DEC">
      <w:pPr>
        <w:ind w:left="0"/>
      </w:pPr>
      <w:r>
        <w:t>RT2 = plot(RSTT, color=RSTT != RSTT[1] ? na : red, linewidth=1, offset=+0)</w:t>
      </w:r>
    </w:p>
    <w:p w14:paraId="2A3FE055" w14:textId="77777777" w:rsidR="00190DEC" w:rsidRDefault="00190DEC" w:rsidP="00190DEC">
      <w:pPr>
        <w:ind w:left="0"/>
      </w:pPr>
      <w:r>
        <w:t>RB2 = plot(RSTB, color=RSTB != RSTB[1] ? na : green, linewidth=1, offset=0)</w:t>
      </w:r>
    </w:p>
    <w:p w14:paraId="6F8DF96A" w14:textId="77777777" w:rsidR="00190DEC" w:rsidRDefault="00190DEC" w:rsidP="00190DEC">
      <w:pPr>
        <w:ind w:left="0"/>
      </w:pPr>
    </w:p>
    <w:p w14:paraId="34A63DDC" w14:textId="77777777" w:rsidR="00190DEC" w:rsidRDefault="00190DEC" w:rsidP="00190DEC">
      <w:pPr>
        <w:ind w:left="0"/>
      </w:pPr>
      <w:r>
        <w:t xml:space="preserve">//--------------------Trend colour ema------------------------------------------------// </w:t>
      </w:r>
    </w:p>
    <w:p w14:paraId="689FFF8E" w14:textId="77777777" w:rsidR="00190DEC" w:rsidRDefault="00190DEC" w:rsidP="00190DEC">
      <w:pPr>
        <w:ind w:left="0"/>
      </w:pPr>
      <w:r>
        <w:lastRenderedPageBreak/>
        <w:t>src0 = close, len0 = input(13, minval=1, title="EMA 1")</w:t>
      </w:r>
    </w:p>
    <w:p w14:paraId="5D1BD43C" w14:textId="77777777" w:rsidR="00190DEC" w:rsidRDefault="00190DEC" w:rsidP="00190DEC">
      <w:pPr>
        <w:ind w:left="0"/>
      </w:pPr>
      <w:r>
        <w:t>ema0 = ema(src0, len0)</w:t>
      </w:r>
    </w:p>
    <w:p w14:paraId="0FA9DFFC" w14:textId="77777777" w:rsidR="00190DEC" w:rsidRDefault="00190DEC" w:rsidP="00190DEC">
      <w:pPr>
        <w:ind w:left="0"/>
      </w:pPr>
      <w:r>
        <w:t>direction = rising(ema0, 2) ? +1 : falling(ema0, 2) ? -1 : 0</w:t>
      </w:r>
    </w:p>
    <w:p w14:paraId="03028664" w14:textId="77777777" w:rsidR="00190DEC" w:rsidRDefault="00190DEC" w:rsidP="00190DEC">
      <w:pPr>
        <w:ind w:left="0"/>
      </w:pPr>
      <w:r>
        <w:t>plot_color = direction &gt; 0  ? lime: direction &lt; 0 ? red : na</w:t>
      </w:r>
    </w:p>
    <w:p w14:paraId="12EA5484" w14:textId="77777777" w:rsidR="00190DEC" w:rsidRDefault="00190DEC" w:rsidP="00190DEC">
      <w:pPr>
        <w:ind w:left="0"/>
      </w:pPr>
      <w:r>
        <w:t>plot(ema0, title="EMA", style=line, linewidth=1, color = plot_color)</w:t>
      </w:r>
    </w:p>
    <w:p w14:paraId="42B9098C" w14:textId="77777777" w:rsidR="00190DEC" w:rsidRDefault="00190DEC" w:rsidP="00190DEC">
      <w:pPr>
        <w:ind w:left="0"/>
      </w:pPr>
    </w:p>
    <w:p w14:paraId="4FB0162D" w14:textId="77777777" w:rsidR="00190DEC" w:rsidRDefault="00190DEC" w:rsidP="00190DEC">
      <w:pPr>
        <w:ind w:left="0"/>
      </w:pPr>
      <w:r>
        <w:t>//-------------------- ema 2------------------------------------------------//</w:t>
      </w:r>
    </w:p>
    <w:p w14:paraId="314F9FC7" w14:textId="77777777" w:rsidR="00190DEC" w:rsidRDefault="00190DEC" w:rsidP="00190DEC">
      <w:pPr>
        <w:ind w:left="0"/>
      </w:pPr>
      <w:r>
        <w:t>src02 = close, len02 = input(21, minval=1, title="EMA 2")</w:t>
      </w:r>
    </w:p>
    <w:p w14:paraId="56B1708E" w14:textId="77777777" w:rsidR="00190DEC" w:rsidRDefault="00190DEC" w:rsidP="00190DEC">
      <w:pPr>
        <w:ind w:left="0"/>
      </w:pPr>
      <w:r>
        <w:t>ema02 = ema(src02, len02)</w:t>
      </w:r>
    </w:p>
    <w:p w14:paraId="7037DA90" w14:textId="77777777" w:rsidR="00190DEC" w:rsidRDefault="00190DEC" w:rsidP="00190DEC">
      <w:pPr>
        <w:ind w:left="0"/>
      </w:pPr>
      <w:r>
        <w:t>direction2 = rising(ema02, 2) ? +1 : falling(ema02, 2) ? -1 : 0</w:t>
      </w:r>
    </w:p>
    <w:p w14:paraId="29C8C47E" w14:textId="77777777" w:rsidR="00190DEC" w:rsidRDefault="00190DEC" w:rsidP="00190DEC">
      <w:pPr>
        <w:ind w:left="0"/>
      </w:pPr>
      <w:r>
        <w:t>plot_color2 = direction2 &gt; 0  ? lime: direction2 &lt; 0 ? red : na</w:t>
      </w:r>
    </w:p>
    <w:p w14:paraId="1626EB1F" w14:textId="77777777" w:rsidR="00190DEC" w:rsidRDefault="00190DEC" w:rsidP="00190DEC">
      <w:pPr>
        <w:ind w:left="0"/>
      </w:pPr>
      <w:r>
        <w:t>plot(ema02, title="EMA Signal 2", style=line, linewidth=1, color = plot_color2)</w:t>
      </w:r>
    </w:p>
    <w:p w14:paraId="6E16B377" w14:textId="77777777" w:rsidR="00190DEC" w:rsidRDefault="00190DEC" w:rsidP="00190DEC">
      <w:pPr>
        <w:ind w:left="0"/>
      </w:pPr>
    </w:p>
    <w:p w14:paraId="77EFC6B3" w14:textId="77777777" w:rsidR="00190DEC" w:rsidRDefault="00190DEC" w:rsidP="00190DEC">
      <w:pPr>
        <w:ind w:left="0"/>
      </w:pPr>
      <w:r>
        <w:t>//=============Hull MA//</w:t>
      </w:r>
    </w:p>
    <w:p w14:paraId="44A6C593" w14:textId="77777777" w:rsidR="00190DEC" w:rsidRDefault="00190DEC" w:rsidP="00190DEC">
      <w:pPr>
        <w:ind w:left="0"/>
      </w:pPr>
      <w:r>
        <w:t>show_hma = input(false, title="Display Hull MA Set:")</w:t>
      </w:r>
    </w:p>
    <w:p w14:paraId="4CF67EAE" w14:textId="77777777" w:rsidR="00190DEC" w:rsidRDefault="00190DEC" w:rsidP="00190DEC">
      <w:pPr>
        <w:ind w:left="0"/>
      </w:pPr>
      <w:r>
        <w:t>hma_src = input(close, title="Hull MA's Source:")</w:t>
      </w:r>
    </w:p>
    <w:p w14:paraId="2766B0BB" w14:textId="77777777" w:rsidR="00190DEC" w:rsidRDefault="00190DEC" w:rsidP="00190DEC">
      <w:pPr>
        <w:ind w:left="0"/>
      </w:pPr>
      <w:r>
        <w:t>hma_base_length = input(8, minval=1, title="Hull MA's Base Length:")</w:t>
      </w:r>
    </w:p>
    <w:p w14:paraId="2996AF68" w14:textId="77777777" w:rsidR="00190DEC" w:rsidRDefault="00190DEC" w:rsidP="00190DEC">
      <w:pPr>
        <w:ind w:left="0"/>
      </w:pPr>
      <w:r>
        <w:t>hma_length_scalar = input(5, minval=0, title="Hull MA's Length Scalar:")</w:t>
      </w:r>
    </w:p>
    <w:p w14:paraId="14D3E879" w14:textId="77777777" w:rsidR="00190DEC" w:rsidRDefault="00190DEC" w:rsidP="00190DEC">
      <w:pPr>
        <w:ind w:left="0"/>
      </w:pPr>
      <w:r>
        <w:t>hullma(src, length)=&gt;wma(2*wma(src, length/2)-wma(src, length), round(sqrt(length)))</w:t>
      </w:r>
    </w:p>
    <w:p w14:paraId="208A2C92" w14:textId="77777777" w:rsidR="00190DEC" w:rsidRDefault="00190DEC" w:rsidP="00190DEC">
      <w:pPr>
        <w:ind w:left="0"/>
      </w:pPr>
      <w:r>
        <w:t>plot(not show_hma ? na : hullma(hma_src, hma_base_length+hma_length_scalar*6), color=black, linewidth=2, title="Hull MA")</w:t>
      </w:r>
    </w:p>
    <w:p w14:paraId="6FDCA2DF" w14:textId="77777777" w:rsidR="00190DEC" w:rsidRDefault="00190DEC" w:rsidP="00190DEC">
      <w:pPr>
        <w:ind w:left="0"/>
      </w:pPr>
    </w:p>
    <w:p w14:paraId="7E6129F0" w14:textId="77777777" w:rsidR="00190DEC" w:rsidRDefault="00190DEC" w:rsidP="00190DEC">
      <w:pPr>
        <w:ind w:left="0"/>
      </w:pPr>
      <w:r>
        <w:t>//============ signal Generator ==================================//</w:t>
      </w:r>
    </w:p>
    <w:p w14:paraId="7092CFCD" w14:textId="77777777" w:rsidR="00190DEC" w:rsidRDefault="00190DEC" w:rsidP="00190DEC">
      <w:pPr>
        <w:ind w:left="0"/>
      </w:pPr>
      <w:r>
        <w:t>period = input('900')</w:t>
      </w:r>
    </w:p>
    <w:p w14:paraId="4B3ACFCD" w14:textId="77777777" w:rsidR="00190DEC" w:rsidRDefault="00190DEC" w:rsidP="00190DEC">
      <w:pPr>
        <w:ind w:left="0"/>
      </w:pPr>
      <w:r>
        <w:t>ch1 = security(tickerid, period, open)</w:t>
      </w:r>
    </w:p>
    <w:p w14:paraId="2A42CDB5" w14:textId="77777777" w:rsidR="00190DEC" w:rsidRDefault="00190DEC" w:rsidP="00190DEC">
      <w:pPr>
        <w:ind w:left="0"/>
      </w:pPr>
      <w:r>
        <w:t>ch2 = security(tickerid, period, close)</w:t>
      </w:r>
    </w:p>
    <w:p w14:paraId="5FDA5140" w14:textId="77777777" w:rsidR="00190DEC" w:rsidRDefault="00190DEC" w:rsidP="00190DEC">
      <w:pPr>
        <w:ind w:left="0"/>
      </w:pPr>
      <w:r>
        <w:t>longCondition = crossover(ch2,ch1)</w:t>
      </w:r>
    </w:p>
    <w:p w14:paraId="556BDC71" w14:textId="77777777" w:rsidR="00190DEC" w:rsidRDefault="00190DEC" w:rsidP="00190DEC">
      <w:pPr>
        <w:ind w:left="0"/>
      </w:pPr>
      <w:r>
        <w:t>if (longCondition)</w:t>
      </w:r>
    </w:p>
    <w:p w14:paraId="25F4ACE0" w14:textId="77777777" w:rsidR="00190DEC" w:rsidRDefault="00190DEC" w:rsidP="00190DEC">
      <w:pPr>
        <w:ind w:left="0"/>
      </w:pPr>
      <w:r>
        <w:t xml:space="preserve">    strategy.entry("BUY", strategy.long)</w:t>
      </w:r>
    </w:p>
    <w:p w14:paraId="3698CE57" w14:textId="77777777" w:rsidR="00190DEC" w:rsidRDefault="00190DEC" w:rsidP="00190DEC">
      <w:pPr>
        <w:ind w:left="0"/>
      </w:pPr>
      <w:r>
        <w:lastRenderedPageBreak/>
        <w:t>shortCondition = crossunder(ch2,ch1)</w:t>
      </w:r>
    </w:p>
    <w:p w14:paraId="1F30A597" w14:textId="77777777" w:rsidR="00190DEC" w:rsidRDefault="00190DEC" w:rsidP="00190DEC">
      <w:pPr>
        <w:ind w:left="0"/>
      </w:pPr>
      <w:r>
        <w:t>if (shortCondition)</w:t>
      </w:r>
    </w:p>
    <w:p w14:paraId="14F2A760" w14:textId="284D5E5C" w:rsidR="00130453" w:rsidRDefault="00190DEC" w:rsidP="00190DEC">
      <w:pPr>
        <w:ind w:left="0"/>
      </w:pPr>
      <w:r>
        <w:t xml:space="preserve">    strategy.close("BUY")</w:t>
      </w:r>
    </w:p>
    <w:sectPr w:rsidR="001304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jIzNjMysrQ0MTdU0lEKTi0uzszPAykwrAUAQ9UpAiwAAAA="/>
  </w:docVars>
  <w:rsids>
    <w:rsidRoot w:val="00190DEC"/>
    <w:rsid w:val="000B0151"/>
    <w:rsid w:val="00190DEC"/>
    <w:rsid w:val="003129CD"/>
    <w:rsid w:val="004B66E5"/>
    <w:rsid w:val="005A5BC1"/>
    <w:rsid w:val="0070576A"/>
    <w:rsid w:val="009C248F"/>
    <w:rsid w:val="00B11358"/>
    <w:rsid w:val="00C123A0"/>
    <w:rsid w:val="00EB3C75"/>
    <w:rsid w:val="00F64DD5"/>
    <w:rsid w:val="00FE2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6E69F"/>
  <w15:chartTrackingRefBased/>
  <w15:docId w15:val="{9DB81AEE-2AB0-4A21-9006-D585E297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  <w:ind w:left="10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7</Words>
  <Characters>2440</Characters>
  <Application>Microsoft Office Word</Application>
  <DocSecurity>0</DocSecurity>
  <Lines>20</Lines>
  <Paragraphs>5</Paragraphs>
  <ScaleCrop>false</ScaleCrop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Omanwa</dc:creator>
  <cp:keywords/>
  <dc:description/>
  <cp:lastModifiedBy>James Omanwa</cp:lastModifiedBy>
  <cp:revision>1</cp:revision>
  <dcterms:created xsi:type="dcterms:W3CDTF">2021-08-06T14:10:00Z</dcterms:created>
  <dcterms:modified xsi:type="dcterms:W3CDTF">2021-08-06T14:11:00Z</dcterms:modified>
</cp:coreProperties>
</file>